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453AC" w14:textId="77777777" w:rsidR="00DD33C3" w:rsidRDefault="005C0024">
      <w:pPr>
        <w:pStyle w:val="GvdeMetni"/>
        <w:ind w:left="1198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</w:rPr>
        <w:drawing>
          <wp:inline distT="0" distB="0" distL="0" distR="0" wp14:anchorId="4F1A4D90" wp14:editId="3F1E614F">
            <wp:extent cx="4524375" cy="8001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AC1B5" w14:textId="77777777" w:rsidR="00DD33C3" w:rsidRDefault="00DD33C3">
      <w:pPr>
        <w:pStyle w:val="GvdeMetni"/>
        <w:spacing w:before="11"/>
        <w:rPr>
          <w:rFonts w:ascii="Times New Roman"/>
          <w:b w:val="0"/>
        </w:rPr>
      </w:pPr>
    </w:p>
    <w:p w14:paraId="1465F687" w14:textId="2853A364" w:rsidR="00DD33C3" w:rsidRDefault="00790DBB">
      <w:pPr>
        <w:pStyle w:val="GvdeMetni"/>
        <w:spacing w:before="58" w:after="5" w:line="237" w:lineRule="auto"/>
        <w:ind w:left="3425" w:right="3724"/>
        <w:jc w:val="center"/>
      </w:pPr>
      <w:r>
        <w:t xml:space="preserve">ERASMUS </w:t>
      </w:r>
      <w:r w:rsidR="005C0024">
        <w:t>STAFF TEACHING / TRAINING APPLICATION FORM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DD33C3" w14:paraId="24DBD6DD" w14:textId="77777777" w:rsidTr="00D2379B">
        <w:trPr>
          <w:trHeight w:val="711"/>
        </w:trPr>
        <w:tc>
          <w:tcPr>
            <w:tcW w:w="4606" w:type="dxa"/>
          </w:tcPr>
          <w:p w14:paraId="26AF4E3E" w14:textId="343912F5" w:rsidR="00DD33C3" w:rsidRDefault="005C0024">
            <w:pPr>
              <w:pStyle w:val="TableParagraph"/>
              <w:tabs>
                <w:tab w:val="left" w:pos="2354"/>
              </w:tabs>
              <w:spacing w:before="131"/>
              <w:ind w:left="107"/>
              <w:rPr>
                <w:b/>
              </w:rPr>
            </w:pPr>
            <w:r>
              <w:rPr>
                <w:b/>
              </w:rPr>
              <w:t xml:space="preserve">Project Year: </w:t>
            </w:r>
            <w:r w:rsidR="00D2379B">
              <w:rPr>
                <w:b/>
              </w:rPr>
              <w:t xml:space="preserve"> </w:t>
            </w:r>
            <w:r>
              <w:rPr>
                <w:b/>
              </w:rPr>
              <w:t>20</w:t>
            </w:r>
            <w:r w:rsidR="00D2379B">
              <w:rPr>
                <w:b/>
                <w:u w:val="thick"/>
              </w:rPr>
              <w:t xml:space="preserve">    </w:t>
            </w:r>
            <w:r>
              <w:rPr>
                <w:b/>
              </w:rPr>
              <w:t>/20</w:t>
            </w:r>
            <w:r w:rsidR="00D2379B">
              <w:rPr>
                <w:b/>
                <w:u w:val="thick"/>
              </w:rPr>
              <w:t xml:space="preserve">   </w:t>
            </w:r>
          </w:p>
        </w:tc>
        <w:tc>
          <w:tcPr>
            <w:tcW w:w="4606" w:type="dxa"/>
          </w:tcPr>
          <w:p w14:paraId="2E597904" w14:textId="0E3DA9A7" w:rsidR="00DD33C3" w:rsidRDefault="00BB2CB9">
            <w:pPr>
              <w:pStyle w:val="TableParagraph"/>
              <w:tabs>
                <w:tab w:val="left" w:pos="551"/>
              </w:tabs>
              <w:spacing w:line="267" w:lineRule="exact"/>
              <w:ind w:left="110"/>
            </w:pPr>
            <w:r>
              <w:rPr>
                <w:u w:val="single"/>
              </w:rPr>
              <w:t xml:space="preserve"> </w:t>
            </w:r>
            <w:r w:rsidR="005C0024">
              <w:rPr>
                <w:u w:val="single"/>
              </w:rPr>
              <w:t xml:space="preserve"> </w:t>
            </w:r>
            <w:r w:rsidR="005C0024">
              <w:rPr>
                <w:u w:val="single"/>
              </w:rPr>
              <w:tab/>
            </w:r>
            <w:r w:rsidR="005C0024">
              <w:t>Academic</w:t>
            </w:r>
            <w:r w:rsidR="005C0024">
              <w:rPr>
                <w:spacing w:val="-1"/>
              </w:rPr>
              <w:t xml:space="preserve"> </w:t>
            </w:r>
            <w:r w:rsidR="005C0024">
              <w:t>Staff</w:t>
            </w:r>
          </w:p>
          <w:p w14:paraId="398455C9" w14:textId="77777777" w:rsidR="00DD33C3" w:rsidRDefault="005C0024">
            <w:pPr>
              <w:pStyle w:val="TableParagraph"/>
              <w:tabs>
                <w:tab w:val="left" w:pos="551"/>
              </w:tabs>
              <w:spacing w:line="251" w:lineRule="exact"/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dministrative</w:t>
            </w:r>
            <w:r>
              <w:rPr>
                <w:spacing w:val="-3"/>
              </w:rPr>
              <w:t xml:space="preserve"> </w:t>
            </w:r>
            <w:r>
              <w:t>Staff</w:t>
            </w:r>
          </w:p>
        </w:tc>
      </w:tr>
      <w:tr w:rsidR="00DD33C3" w14:paraId="2D13D4CA" w14:textId="77777777">
        <w:trPr>
          <w:trHeight w:val="340"/>
        </w:trPr>
        <w:tc>
          <w:tcPr>
            <w:tcW w:w="4606" w:type="dxa"/>
          </w:tcPr>
          <w:p w14:paraId="20CEA3C5" w14:textId="0E7C100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Name-Surname:</w:t>
            </w:r>
            <w:r w:rsidR="00BB2CB9">
              <w:rPr>
                <w:b/>
              </w:rPr>
              <w:t xml:space="preserve"> </w:t>
            </w:r>
          </w:p>
        </w:tc>
        <w:tc>
          <w:tcPr>
            <w:tcW w:w="4606" w:type="dxa"/>
          </w:tcPr>
          <w:p w14:paraId="326D7AFC" w14:textId="0549F813" w:rsidR="00DD33C3" w:rsidRDefault="00BB2CB9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</w:p>
        </w:tc>
      </w:tr>
      <w:tr w:rsidR="00DD33C3" w14:paraId="2A5C08B4" w14:textId="77777777">
        <w:trPr>
          <w:trHeight w:val="340"/>
        </w:trPr>
        <w:tc>
          <w:tcPr>
            <w:tcW w:w="4606" w:type="dxa"/>
          </w:tcPr>
          <w:p w14:paraId="6CD7088C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ID Number:</w:t>
            </w:r>
          </w:p>
        </w:tc>
        <w:tc>
          <w:tcPr>
            <w:tcW w:w="4606" w:type="dxa"/>
          </w:tcPr>
          <w:p w14:paraId="106FC16C" w14:textId="01BE9C4A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6087027C" w14:textId="77777777">
        <w:trPr>
          <w:trHeight w:val="340"/>
        </w:trPr>
        <w:tc>
          <w:tcPr>
            <w:tcW w:w="4606" w:type="dxa"/>
          </w:tcPr>
          <w:p w14:paraId="27C6AB46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Nationality:</w:t>
            </w:r>
          </w:p>
        </w:tc>
        <w:tc>
          <w:tcPr>
            <w:tcW w:w="4606" w:type="dxa"/>
          </w:tcPr>
          <w:p w14:paraId="0BA553A8" w14:textId="087E7CE2" w:rsidR="00BB2CB9" w:rsidRDefault="00BB2CB9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21DAF38E" w14:textId="77777777">
        <w:trPr>
          <w:trHeight w:val="340"/>
        </w:trPr>
        <w:tc>
          <w:tcPr>
            <w:tcW w:w="4606" w:type="dxa"/>
          </w:tcPr>
          <w:p w14:paraId="36774090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Date of Birth (dd/mm/yyyy):</w:t>
            </w:r>
          </w:p>
        </w:tc>
        <w:tc>
          <w:tcPr>
            <w:tcW w:w="4606" w:type="dxa"/>
          </w:tcPr>
          <w:p w14:paraId="17F4B546" w14:textId="401296DF" w:rsidR="00DD33C3" w:rsidRDefault="00DD33C3">
            <w:pPr>
              <w:pStyle w:val="TableParagraph"/>
              <w:tabs>
                <w:tab w:val="left" w:pos="1202"/>
              </w:tabs>
              <w:spacing w:before="32"/>
              <w:ind w:left="110"/>
            </w:pPr>
          </w:p>
        </w:tc>
      </w:tr>
      <w:tr w:rsidR="00DD33C3" w14:paraId="17381998" w14:textId="77777777">
        <w:trPr>
          <w:trHeight w:val="337"/>
        </w:trPr>
        <w:tc>
          <w:tcPr>
            <w:tcW w:w="4606" w:type="dxa"/>
          </w:tcPr>
          <w:p w14:paraId="67BE601B" w14:textId="77777777" w:rsidR="00DD33C3" w:rsidRDefault="005C0024">
            <w:pPr>
              <w:pStyle w:val="TableParagraph"/>
              <w:spacing w:before="32"/>
              <w:ind w:left="107"/>
              <w:rPr>
                <w:b/>
              </w:rPr>
            </w:pPr>
            <w:r>
              <w:rPr>
                <w:b/>
              </w:rPr>
              <w:t>Gender:</w:t>
            </w:r>
          </w:p>
        </w:tc>
        <w:tc>
          <w:tcPr>
            <w:tcW w:w="4606" w:type="dxa"/>
          </w:tcPr>
          <w:p w14:paraId="0D79DDA1" w14:textId="73137A96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40E579BF" w14:textId="77777777">
        <w:trPr>
          <w:trHeight w:val="806"/>
        </w:trPr>
        <w:tc>
          <w:tcPr>
            <w:tcW w:w="4606" w:type="dxa"/>
          </w:tcPr>
          <w:p w14:paraId="5E3AA738" w14:textId="77777777" w:rsidR="00DD33C3" w:rsidRDefault="00DD33C3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0B2E08BB" w14:textId="77777777" w:rsidR="00DD33C3" w:rsidRDefault="005C002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Faculty/Department:</w:t>
            </w:r>
          </w:p>
        </w:tc>
        <w:tc>
          <w:tcPr>
            <w:tcW w:w="4606" w:type="dxa"/>
          </w:tcPr>
          <w:p w14:paraId="0011AB4E" w14:textId="4D52C966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09D9D5EB" w14:textId="77777777">
        <w:trPr>
          <w:trHeight w:val="2149"/>
        </w:trPr>
        <w:tc>
          <w:tcPr>
            <w:tcW w:w="4606" w:type="dxa"/>
          </w:tcPr>
          <w:p w14:paraId="3E7C66E2" w14:textId="77777777" w:rsidR="00DD33C3" w:rsidRDefault="00DD33C3">
            <w:pPr>
              <w:pStyle w:val="TableParagraph"/>
              <w:rPr>
                <w:b/>
              </w:rPr>
            </w:pPr>
          </w:p>
          <w:p w14:paraId="4583D30E" w14:textId="77777777" w:rsidR="00DD33C3" w:rsidRDefault="00DD33C3">
            <w:pPr>
              <w:pStyle w:val="TableParagraph"/>
              <w:rPr>
                <w:b/>
              </w:rPr>
            </w:pPr>
          </w:p>
          <w:p w14:paraId="6D448997" w14:textId="77777777" w:rsidR="00DD33C3" w:rsidRDefault="00DD33C3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795F46F6" w14:textId="77777777" w:rsidR="00DD33C3" w:rsidRDefault="005C002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Title / Position:</w:t>
            </w:r>
          </w:p>
        </w:tc>
        <w:tc>
          <w:tcPr>
            <w:tcW w:w="4606" w:type="dxa"/>
          </w:tcPr>
          <w:p w14:paraId="573234CA" w14:textId="77777777" w:rsidR="00DD33C3" w:rsidRDefault="00DD33C3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3C20191A" w14:textId="480E5207" w:rsidR="00DD33C3" w:rsidRDefault="005C0024">
            <w:pPr>
              <w:pStyle w:val="TableParagraph"/>
              <w:tabs>
                <w:tab w:val="left" w:pos="549"/>
              </w:tabs>
              <w:ind w:left="110"/>
            </w:pPr>
            <w:r>
              <w:rPr>
                <w:u w:val="single"/>
              </w:rPr>
              <w:t xml:space="preserve"> </w:t>
            </w:r>
            <w:r w:rsidR="00BB2CB9"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 xml:space="preserve">Lecturer </w:t>
            </w:r>
          </w:p>
          <w:p w14:paraId="366FCD9E" w14:textId="77777777" w:rsidR="00DD33C3" w:rsidRDefault="005C0024">
            <w:pPr>
              <w:pStyle w:val="TableParagraph"/>
              <w:tabs>
                <w:tab w:val="left" w:pos="552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ssistant</w:t>
            </w:r>
            <w:r>
              <w:rPr>
                <w:spacing w:val="-3"/>
              </w:rPr>
              <w:t xml:space="preserve"> </w:t>
            </w:r>
            <w:r>
              <w:t>Prof.</w:t>
            </w:r>
          </w:p>
          <w:p w14:paraId="7A2FF1B3" w14:textId="77777777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ssociate</w:t>
            </w:r>
            <w:r>
              <w:rPr>
                <w:spacing w:val="-3"/>
              </w:rPr>
              <w:t xml:space="preserve"> </w:t>
            </w:r>
            <w:r>
              <w:t>Prof.</w:t>
            </w:r>
          </w:p>
          <w:p w14:paraId="1C584EEC" w14:textId="77777777" w:rsidR="00DD33C3" w:rsidRDefault="005C0024">
            <w:pPr>
              <w:pStyle w:val="TableParagraph"/>
              <w:tabs>
                <w:tab w:val="left" w:pos="549"/>
              </w:tabs>
              <w:spacing w:before="1"/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Prof.</w:t>
            </w:r>
          </w:p>
          <w:p w14:paraId="02D886FC" w14:textId="77777777" w:rsidR="00DD33C3" w:rsidRDefault="00DD33C3">
            <w:pPr>
              <w:pStyle w:val="TableParagraph"/>
              <w:rPr>
                <w:b/>
              </w:rPr>
            </w:pPr>
          </w:p>
          <w:p w14:paraId="47BF1D74" w14:textId="77777777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Administrative</w:t>
            </w:r>
            <w:r>
              <w:rPr>
                <w:spacing w:val="-3"/>
              </w:rPr>
              <w:t xml:space="preserve"> </w:t>
            </w:r>
            <w:r>
              <w:t>Staff</w:t>
            </w:r>
          </w:p>
        </w:tc>
      </w:tr>
      <w:tr w:rsidR="00DD33C3" w14:paraId="677E13F1" w14:textId="77777777">
        <w:trPr>
          <w:trHeight w:val="1072"/>
        </w:trPr>
        <w:tc>
          <w:tcPr>
            <w:tcW w:w="4606" w:type="dxa"/>
          </w:tcPr>
          <w:p w14:paraId="04F05CA2" w14:textId="77777777" w:rsidR="00DD33C3" w:rsidRDefault="00DD33C3">
            <w:pPr>
              <w:pStyle w:val="TableParagraph"/>
              <w:spacing w:before="9"/>
              <w:rPr>
                <w:b/>
                <w:sz w:val="32"/>
              </w:rPr>
            </w:pPr>
          </w:p>
          <w:p w14:paraId="141E788A" w14:textId="77777777" w:rsidR="00DD33C3" w:rsidRDefault="005C0024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Type of Activity:</w:t>
            </w:r>
          </w:p>
        </w:tc>
        <w:tc>
          <w:tcPr>
            <w:tcW w:w="4606" w:type="dxa"/>
          </w:tcPr>
          <w:p w14:paraId="7002F6C2" w14:textId="77777777" w:rsidR="00DD33C3" w:rsidRDefault="00DD33C3">
            <w:pPr>
              <w:pStyle w:val="TableParagraph"/>
              <w:spacing w:before="9"/>
              <w:rPr>
                <w:b/>
                <w:sz w:val="21"/>
              </w:rPr>
            </w:pPr>
          </w:p>
          <w:p w14:paraId="3CC16C42" w14:textId="77777777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Staff Teaching</w:t>
            </w:r>
            <w:r>
              <w:rPr>
                <w:spacing w:val="-2"/>
              </w:rPr>
              <w:t xml:space="preserve"> </w:t>
            </w:r>
            <w:r>
              <w:t>Mobility</w:t>
            </w:r>
          </w:p>
          <w:p w14:paraId="6362FC83" w14:textId="7494EC31" w:rsidR="00DD33C3" w:rsidRDefault="005C0024">
            <w:pPr>
              <w:pStyle w:val="TableParagraph"/>
              <w:tabs>
                <w:tab w:val="left" w:pos="551"/>
              </w:tabs>
              <w:ind w:left="110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</w:r>
            <w:r>
              <w:t>Staff Training</w:t>
            </w:r>
            <w:r>
              <w:rPr>
                <w:spacing w:val="-4"/>
              </w:rPr>
              <w:t xml:space="preserve"> </w:t>
            </w:r>
            <w:r>
              <w:t>Mobility</w:t>
            </w:r>
          </w:p>
        </w:tc>
      </w:tr>
      <w:tr w:rsidR="00DD33C3" w14:paraId="3FE3A29C" w14:textId="77777777">
        <w:trPr>
          <w:trHeight w:val="537"/>
        </w:trPr>
        <w:tc>
          <w:tcPr>
            <w:tcW w:w="4606" w:type="dxa"/>
          </w:tcPr>
          <w:p w14:paraId="6ACFE308" w14:textId="77777777" w:rsidR="00DD33C3" w:rsidRDefault="005C0024">
            <w:pPr>
              <w:pStyle w:val="TableParagraph"/>
              <w:spacing w:before="133"/>
              <w:ind w:left="107"/>
              <w:rPr>
                <w:b/>
              </w:rPr>
            </w:pPr>
            <w:r>
              <w:rPr>
                <w:b/>
              </w:rPr>
              <w:t>Full Name of Host Institution:</w:t>
            </w:r>
          </w:p>
        </w:tc>
        <w:tc>
          <w:tcPr>
            <w:tcW w:w="4606" w:type="dxa"/>
          </w:tcPr>
          <w:p w14:paraId="4445ABFB" w14:textId="103615CE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7BDA7BC7" w14:textId="77777777">
        <w:trPr>
          <w:trHeight w:val="455"/>
        </w:trPr>
        <w:tc>
          <w:tcPr>
            <w:tcW w:w="4606" w:type="dxa"/>
          </w:tcPr>
          <w:p w14:paraId="1AE22021" w14:textId="77777777" w:rsidR="00DD33C3" w:rsidRDefault="005C0024">
            <w:pPr>
              <w:pStyle w:val="TableParagraph"/>
              <w:spacing w:before="90"/>
              <w:ind w:left="107"/>
              <w:rPr>
                <w:b/>
              </w:rPr>
            </w:pPr>
            <w:r>
              <w:rPr>
                <w:b/>
              </w:rPr>
              <w:t>Start Date of the Mobility:</w:t>
            </w:r>
          </w:p>
        </w:tc>
        <w:tc>
          <w:tcPr>
            <w:tcW w:w="4606" w:type="dxa"/>
          </w:tcPr>
          <w:p w14:paraId="6FF74337" w14:textId="2D1D5661" w:rsidR="00DD33C3" w:rsidRDefault="00DD33C3">
            <w:pPr>
              <w:pStyle w:val="TableParagraph"/>
              <w:tabs>
                <w:tab w:val="left" w:pos="1207"/>
              </w:tabs>
              <w:spacing w:before="90"/>
              <w:ind w:left="110"/>
            </w:pPr>
          </w:p>
        </w:tc>
      </w:tr>
      <w:tr w:rsidR="00DD33C3" w14:paraId="51B088A6" w14:textId="77777777">
        <w:trPr>
          <w:trHeight w:val="453"/>
        </w:trPr>
        <w:tc>
          <w:tcPr>
            <w:tcW w:w="4606" w:type="dxa"/>
          </w:tcPr>
          <w:p w14:paraId="07CB8997" w14:textId="77777777" w:rsidR="00DD33C3" w:rsidRDefault="005C0024">
            <w:pPr>
              <w:pStyle w:val="TableParagraph"/>
              <w:spacing w:before="90"/>
              <w:ind w:left="107"/>
              <w:rPr>
                <w:b/>
              </w:rPr>
            </w:pPr>
            <w:r>
              <w:rPr>
                <w:b/>
              </w:rPr>
              <w:t>End Date of the Mobility:</w:t>
            </w:r>
          </w:p>
        </w:tc>
        <w:tc>
          <w:tcPr>
            <w:tcW w:w="4606" w:type="dxa"/>
          </w:tcPr>
          <w:p w14:paraId="266A28EB" w14:textId="59878B92" w:rsidR="00DD33C3" w:rsidRDefault="00DD33C3">
            <w:pPr>
              <w:pStyle w:val="TableParagraph"/>
              <w:tabs>
                <w:tab w:val="left" w:pos="1207"/>
              </w:tabs>
              <w:spacing w:before="90"/>
              <w:ind w:left="110"/>
            </w:pPr>
          </w:p>
        </w:tc>
      </w:tr>
    </w:tbl>
    <w:p w14:paraId="7C773ADE" w14:textId="77777777" w:rsidR="00DD33C3" w:rsidRDefault="00DD33C3">
      <w:pPr>
        <w:pStyle w:val="GvdeMetni"/>
      </w:pPr>
    </w:p>
    <w:p w14:paraId="051A4C71" w14:textId="77777777" w:rsidR="00DD33C3" w:rsidRDefault="00DD33C3">
      <w:pPr>
        <w:pStyle w:val="GvdeMetni"/>
      </w:pPr>
    </w:p>
    <w:p w14:paraId="5CF32CD8" w14:textId="77777777" w:rsidR="00DD33C3" w:rsidRDefault="00DD33C3">
      <w:pPr>
        <w:pStyle w:val="GvdeMetni"/>
        <w:spacing w:before="12"/>
      </w:pPr>
    </w:p>
    <w:p w14:paraId="780C313C" w14:textId="77777777" w:rsidR="00DD33C3" w:rsidRDefault="005C0024">
      <w:pPr>
        <w:pStyle w:val="GvdeMetni"/>
        <w:ind w:left="216"/>
      </w:pPr>
      <w:r>
        <w:t>HAVE YOU EVER PARTICIPATED IN AN ERASMUS/EU PROGRAMME BEFORE?</w:t>
      </w:r>
    </w:p>
    <w:p w14:paraId="06C9B1AD" w14:textId="77777777" w:rsidR="00DD33C3" w:rsidRDefault="00DD33C3">
      <w:pPr>
        <w:pStyle w:val="GvdeMetni"/>
        <w:spacing w:before="1"/>
        <w:rPr>
          <w:sz w:val="15"/>
        </w:rPr>
      </w:pPr>
    </w:p>
    <w:p w14:paraId="02B1FC77" w14:textId="4002530E" w:rsidR="00DD33C3" w:rsidRDefault="005C0024">
      <w:pPr>
        <w:pStyle w:val="GvdeMetni"/>
        <w:tabs>
          <w:tab w:val="left" w:pos="765"/>
          <w:tab w:val="left" w:pos="1632"/>
          <w:tab w:val="left" w:pos="2181"/>
        </w:tabs>
        <w:spacing w:before="56"/>
        <w:ind w:left="216"/>
      </w:pPr>
      <w:r>
        <w:rPr>
          <w:u w:val="thick"/>
        </w:rPr>
        <w:t xml:space="preserve"> </w:t>
      </w:r>
      <w:r>
        <w:rPr>
          <w:u w:val="thick"/>
        </w:rPr>
        <w:tab/>
      </w:r>
      <w:r>
        <w:t>YES</w:t>
      </w:r>
      <w:r>
        <w:tab/>
      </w:r>
      <w:r>
        <w:rPr>
          <w:u w:val="thick"/>
        </w:rPr>
        <w:t xml:space="preserve"> </w:t>
      </w:r>
      <w:r w:rsidR="00BB2CB9">
        <w:rPr>
          <w:u w:val="thick"/>
        </w:rPr>
        <w:t xml:space="preserve"> </w:t>
      </w:r>
      <w:r>
        <w:rPr>
          <w:u w:val="thick"/>
        </w:rPr>
        <w:tab/>
      </w:r>
      <w:r>
        <w:t>NO</w:t>
      </w:r>
    </w:p>
    <w:p w14:paraId="012F00B4" w14:textId="77777777" w:rsidR="00DD33C3" w:rsidRDefault="00DD33C3">
      <w:pPr>
        <w:pStyle w:val="GvdeMetni"/>
        <w:spacing w:before="1"/>
        <w:rPr>
          <w:sz w:val="15"/>
        </w:rPr>
      </w:pPr>
    </w:p>
    <w:p w14:paraId="033AB7F6" w14:textId="77777777" w:rsidR="00DD33C3" w:rsidRDefault="005C0024">
      <w:pPr>
        <w:pStyle w:val="GvdeMetni"/>
        <w:spacing w:before="56"/>
        <w:ind w:left="216"/>
      </w:pPr>
      <w:r>
        <w:t>IF YES,</w:t>
      </w:r>
    </w:p>
    <w:p w14:paraId="7EB0162C" w14:textId="77777777" w:rsidR="00DD33C3" w:rsidRDefault="00DD33C3">
      <w:pPr>
        <w:pStyle w:val="GvdeMetni"/>
        <w:spacing w:before="9"/>
        <w:rPr>
          <w:sz w:val="19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74"/>
        <w:gridCol w:w="1815"/>
        <w:gridCol w:w="3005"/>
        <w:gridCol w:w="1077"/>
        <w:gridCol w:w="1644"/>
        <w:gridCol w:w="1360"/>
      </w:tblGrid>
      <w:tr w:rsidR="00DD33C3" w14:paraId="69EDB3BA" w14:textId="77777777">
        <w:trPr>
          <w:trHeight w:val="537"/>
        </w:trPr>
        <w:tc>
          <w:tcPr>
            <w:tcW w:w="674" w:type="dxa"/>
          </w:tcPr>
          <w:p w14:paraId="444FA3CF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815" w:type="dxa"/>
          </w:tcPr>
          <w:p w14:paraId="3E4C08B4" w14:textId="77777777" w:rsidR="00DD33C3" w:rsidRDefault="005C0024">
            <w:pPr>
              <w:pStyle w:val="TableParagraph"/>
              <w:spacing w:line="265" w:lineRule="exact"/>
              <w:ind w:left="352" w:right="338"/>
              <w:jc w:val="center"/>
              <w:rPr>
                <w:b/>
              </w:rPr>
            </w:pPr>
            <w:r>
              <w:rPr>
                <w:b/>
              </w:rPr>
              <w:t>Name of</w:t>
            </w:r>
          </w:p>
          <w:p w14:paraId="05F6A654" w14:textId="77777777" w:rsidR="00DD33C3" w:rsidRDefault="005C0024">
            <w:pPr>
              <w:pStyle w:val="TableParagraph"/>
              <w:spacing w:before="1" w:line="252" w:lineRule="exact"/>
              <w:ind w:left="352" w:right="339"/>
              <w:jc w:val="center"/>
              <w:rPr>
                <w:b/>
              </w:rPr>
            </w:pPr>
            <w:r>
              <w:rPr>
                <w:b/>
              </w:rPr>
              <w:t>Programme</w:t>
            </w:r>
          </w:p>
        </w:tc>
        <w:tc>
          <w:tcPr>
            <w:tcW w:w="3005" w:type="dxa"/>
          </w:tcPr>
          <w:p w14:paraId="62579C30" w14:textId="77777777" w:rsidR="00DD33C3" w:rsidRDefault="005C0024">
            <w:pPr>
              <w:pStyle w:val="TableParagraph"/>
              <w:spacing w:before="131"/>
              <w:ind w:left="792"/>
              <w:rPr>
                <w:b/>
              </w:rPr>
            </w:pPr>
            <w:r>
              <w:rPr>
                <w:b/>
              </w:rPr>
              <w:t>Host Institution</w:t>
            </w:r>
          </w:p>
        </w:tc>
        <w:tc>
          <w:tcPr>
            <w:tcW w:w="1077" w:type="dxa"/>
          </w:tcPr>
          <w:p w14:paraId="560FB5B4" w14:textId="77777777" w:rsidR="00DD33C3" w:rsidRDefault="005C0024">
            <w:pPr>
              <w:pStyle w:val="TableParagraph"/>
              <w:spacing w:before="131"/>
              <w:ind w:left="333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1644" w:type="dxa"/>
          </w:tcPr>
          <w:p w14:paraId="33BA932F" w14:textId="77777777" w:rsidR="00DD33C3" w:rsidRDefault="005C0024">
            <w:pPr>
              <w:pStyle w:val="TableParagraph"/>
              <w:spacing w:before="131"/>
              <w:ind w:left="111"/>
              <w:rPr>
                <w:b/>
              </w:rPr>
            </w:pPr>
            <w:r>
              <w:rPr>
                <w:b/>
              </w:rPr>
              <w:t>Type of Activity</w:t>
            </w:r>
          </w:p>
        </w:tc>
        <w:tc>
          <w:tcPr>
            <w:tcW w:w="1360" w:type="dxa"/>
          </w:tcPr>
          <w:p w14:paraId="17AD2EEB" w14:textId="77777777" w:rsidR="00DD33C3" w:rsidRDefault="005C0024">
            <w:pPr>
              <w:pStyle w:val="TableParagraph"/>
              <w:spacing w:before="131"/>
              <w:ind w:left="315"/>
              <w:rPr>
                <w:b/>
              </w:rPr>
            </w:pPr>
            <w:r>
              <w:rPr>
                <w:b/>
              </w:rPr>
              <w:t>Country</w:t>
            </w:r>
          </w:p>
        </w:tc>
      </w:tr>
      <w:tr w:rsidR="00DD33C3" w14:paraId="6FFF8ED3" w14:textId="77777777">
        <w:trPr>
          <w:trHeight w:val="510"/>
        </w:trPr>
        <w:tc>
          <w:tcPr>
            <w:tcW w:w="674" w:type="dxa"/>
          </w:tcPr>
          <w:p w14:paraId="5F14D5EA" w14:textId="77777777" w:rsidR="00DD33C3" w:rsidRDefault="005C0024">
            <w:pPr>
              <w:pStyle w:val="TableParagraph"/>
              <w:spacing w:before="116"/>
              <w:ind w:left="9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815" w:type="dxa"/>
          </w:tcPr>
          <w:p w14:paraId="3D5F48B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05" w:type="dxa"/>
          </w:tcPr>
          <w:p w14:paraId="0B74DAF0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77" w:type="dxa"/>
          </w:tcPr>
          <w:p w14:paraId="1CFFEFD9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4" w:type="dxa"/>
          </w:tcPr>
          <w:p w14:paraId="21A1165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60" w:type="dxa"/>
          </w:tcPr>
          <w:p w14:paraId="3BE2345C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26B96F0B" w14:textId="77777777">
        <w:trPr>
          <w:trHeight w:val="508"/>
        </w:trPr>
        <w:tc>
          <w:tcPr>
            <w:tcW w:w="674" w:type="dxa"/>
          </w:tcPr>
          <w:p w14:paraId="3A1739F3" w14:textId="77777777" w:rsidR="00DD33C3" w:rsidRDefault="005C0024">
            <w:pPr>
              <w:pStyle w:val="TableParagraph"/>
              <w:spacing w:before="116"/>
              <w:ind w:left="9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815" w:type="dxa"/>
          </w:tcPr>
          <w:p w14:paraId="2816FE8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05" w:type="dxa"/>
          </w:tcPr>
          <w:p w14:paraId="152EBC4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77" w:type="dxa"/>
          </w:tcPr>
          <w:p w14:paraId="3CF9138F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4" w:type="dxa"/>
          </w:tcPr>
          <w:p w14:paraId="3A7017C9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60" w:type="dxa"/>
          </w:tcPr>
          <w:p w14:paraId="794D54C1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5C6E67AA" w14:textId="77777777">
        <w:trPr>
          <w:trHeight w:val="510"/>
        </w:trPr>
        <w:tc>
          <w:tcPr>
            <w:tcW w:w="674" w:type="dxa"/>
          </w:tcPr>
          <w:p w14:paraId="32E5C772" w14:textId="77777777" w:rsidR="00DD33C3" w:rsidRDefault="005C0024">
            <w:pPr>
              <w:pStyle w:val="TableParagraph"/>
              <w:spacing w:before="119"/>
              <w:ind w:left="9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815" w:type="dxa"/>
          </w:tcPr>
          <w:p w14:paraId="3421411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05" w:type="dxa"/>
          </w:tcPr>
          <w:p w14:paraId="7ACA358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77" w:type="dxa"/>
          </w:tcPr>
          <w:p w14:paraId="3A73EAF6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4" w:type="dxa"/>
          </w:tcPr>
          <w:p w14:paraId="0C09A953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60" w:type="dxa"/>
          </w:tcPr>
          <w:p w14:paraId="69B19357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  <w:tr w:rsidR="00DD33C3" w14:paraId="4CD6E6C4" w14:textId="77777777">
        <w:trPr>
          <w:trHeight w:val="510"/>
        </w:trPr>
        <w:tc>
          <w:tcPr>
            <w:tcW w:w="674" w:type="dxa"/>
          </w:tcPr>
          <w:p w14:paraId="128BD6A7" w14:textId="77777777" w:rsidR="00DD33C3" w:rsidRDefault="005C0024">
            <w:pPr>
              <w:pStyle w:val="TableParagraph"/>
              <w:spacing w:before="116"/>
              <w:ind w:left="9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815" w:type="dxa"/>
          </w:tcPr>
          <w:p w14:paraId="19B67BBE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005" w:type="dxa"/>
          </w:tcPr>
          <w:p w14:paraId="08B5EEE9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77" w:type="dxa"/>
          </w:tcPr>
          <w:p w14:paraId="469B0DAD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644" w:type="dxa"/>
          </w:tcPr>
          <w:p w14:paraId="4568860E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60" w:type="dxa"/>
          </w:tcPr>
          <w:p w14:paraId="55EBA99E" w14:textId="77777777" w:rsidR="00DD33C3" w:rsidRDefault="00DD33C3">
            <w:pPr>
              <w:pStyle w:val="TableParagraph"/>
              <w:rPr>
                <w:rFonts w:ascii="Times New Roman"/>
              </w:rPr>
            </w:pPr>
          </w:p>
        </w:tc>
      </w:tr>
    </w:tbl>
    <w:p w14:paraId="6B5FDB45" w14:textId="77777777" w:rsidR="00DD33C3" w:rsidRDefault="00DD33C3">
      <w:pPr>
        <w:pStyle w:val="GvdeMetni"/>
      </w:pPr>
    </w:p>
    <w:p w14:paraId="576BDFC0" w14:textId="7A1D97F7" w:rsidR="00DD33C3" w:rsidRDefault="00DD33C3">
      <w:pPr>
        <w:pStyle w:val="GvdeMetni"/>
        <w:spacing w:before="7"/>
        <w:rPr>
          <w:sz w:val="19"/>
        </w:rPr>
      </w:pPr>
    </w:p>
    <w:p w14:paraId="6073A1FD" w14:textId="5E938BFF" w:rsidR="00DD33C3" w:rsidRDefault="005C0024">
      <w:pPr>
        <w:pStyle w:val="GvdeMetni"/>
        <w:tabs>
          <w:tab w:val="left" w:pos="547"/>
        </w:tabs>
        <w:ind w:left="216"/>
      </w:pPr>
      <w:r>
        <w:rPr>
          <w:u w:val="thick"/>
        </w:rPr>
        <w:t xml:space="preserve"> </w:t>
      </w:r>
      <w:r>
        <w:rPr>
          <w:u w:val="thick"/>
        </w:rPr>
        <w:tab/>
      </w:r>
      <w:r>
        <w:t>More than four</w:t>
      </w:r>
      <w:r>
        <w:rPr>
          <w:spacing w:val="-3"/>
        </w:rPr>
        <w:t xml:space="preserve"> </w:t>
      </w:r>
      <w:r>
        <w:t>times.</w:t>
      </w:r>
    </w:p>
    <w:sectPr w:rsidR="00DD33C3">
      <w:type w:val="continuous"/>
      <w:pgSz w:w="11910" w:h="16840"/>
      <w:pgMar w:top="340" w:right="900" w:bottom="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QzMzKwNDEzNrNQ0lEKTi0uzszPAykwqgUAZhXfziwAAAA="/>
  </w:docVars>
  <w:rsids>
    <w:rsidRoot w:val="00DD33C3"/>
    <w:rsid w:val="000052E7"/>
    <w:rsid w:val="00085971"/>
    <w:rsid w:val="005C0024"/>
    <w:rsid w:val="00790DBB"/>
    <w:rsid w:val="007B3C41"/>
    <w:rsid w:val="00BB2CB9"/>
    <w:rsid w:val="00D2379B"/>
    <w:rsid w:val="00DD3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20A3D"/>
  <w15:docId w15:val="{72E7CAC7-ED6B-4552-8C37-4F3D3FB6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OLMAZ</dc:creator>
  <cp:lastModifiedBy>AYSEL ULUGÜNER</cp:lastModifiedBy>
  <cp:revision>2</cp:revision>
  <dcterms:created xsi:type="dcterms:W3CDTF">2021-12-21T08:52:00Z</dcterms:created>
  <dcterms:modified xsi:type="dcterms:W3CDTF">2021-12-2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02T00:00:00Z</vt:filetime>
  </property>
</Properties>
</file>